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5568F4AE" w14:textId="13B6C12E" w:rsidR="005150BF" w:rsidRPr="00A176EC" w:rsidRDefault="00014870" w:rsidP="00A176EC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38939909" w14:textId="77777777" w:rsidR="00302CCD" w:rsidRPr="00302CCD" w:rsidRDefault="00302CCD" w:rsidP="00302CCD">
      <w:pPr>
        <w:pStyle w:val="ContactInfo"/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3A8E6AF2" w:rsidR="00B72E32" w:rsidRPr="00302CCD" w:rsidRDefault="002D733E" w:rsidP="00D47C40">
      <w:pPr>
        <w:tabs>
          <w:tab w:val="clear" w:pos="9360"/>
          <w:tab w:val="left" w:pos="1895"/>
          <w:tab w:val="left" w:pos="3780"/>
          <w:tab w:val="right" w:pos="10426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月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毕业</w:t>
      </w:r>
    </w:p>
    <w:p w14:paraId="21568C71" w14:textId="0B46A76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名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D47C40">
      <w:pPr>
        <w:tabs>
          <w:tab w:val="clear" w:pos="9360"/>
          <w:tab w:val="left" w:pos="1890"/>
          <w:tab w:val="left" w:pos="3780"/>
          <w:tab w:val="right" w:pos="10426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640FD3F8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排名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34776">
      <w:pPr>
        <w:tabs>
          <w:tab w:val="clear" w:pos="9360"/>
          <w:tab w:val="left" w:pos="1900"/>
          <w:tab w:val="right" w:pos="10426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1CD32343" w14:textId="1C8D8C12" w:rsidR="009F549B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08F49316" w14:textId="77777777" w:rsidR="00302CCD" w:rsidRPr="00302CCD" w:rsidRDefault="00302CCD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5040C74C" w:rsidR="008B2709" w:rsidRPr="00BD6153" w:rsidRDefault="00DF5D19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经历</w:t>
      </w:r>
    </w:p>
    <w:p w14:paraId="22016C6F" w14:textId="4CCB2287" w:rsidR="008B2709" w:rsidRPr="00A73D3A" w:rsidRDefault="00524628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</w:t>
      </w:r>
      <w:r w:rsidR="001C416E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计算机</w:t>
      </w:r>
      <w:r w:rsidR="00F073CA"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学院</w:t>
      </w:r>
      <w:r w:rsidR="004C675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E9580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4C67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51616D68" w14:textId="1A5A6ABD" w:rsidR="001607C6" w:rsidRPr="00302CCD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1436B25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66B7C5CF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EAB5DA3" w:rsidR="005118AD" w:rsidRPr="00945703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24D7E54D" w14:textId="011D55AF" w:rsidR="008B2709" w:rsidRPr="0095293D" w:rsidRDefault="001850FE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Pr="008A6208">
        <w:rPr>
          <w:rFonts w:ascii="微软雅黑" w:eastAsia="微软雅黑" w:hAnsi="微软雅黑"/>
          <w:b/>
          <w:sz w:val="18"/>
          <w:szCs w:val="18"/>
          <w:lang w:eastAsia="zh-CN"/>
        </w:rPr>
        <w:t>P</w:t>
      </w:r>
      <w:r w:rsidRPr="008A6208">
        <w:rPr>
          <w:rFonts w:ascii="微软雅黑" w:eastAsia="微软雅黑" w:hAnsi="微软雅黑" w:hint="eastAsia"/>
          <w:b/>
          <w:sz w:val="18"/>
          <w:szCs w:val="18"/>
          <w:lang w:eastAsia="zh-CN"/>
        </w:rPr>
        <w:t>rofware学术搜索平台</w:t>
      </w:r>
      <w:r w:rsidR="001D0822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95293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0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7 – 2019</w:t>
      </w:r>
      <w:r w:rsidR="0095293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1D0822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  <w:r w:rsidR="00F2667E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</w:t>
      </w:r>
    </w:p>
    <w:p w14:paraId="46E1EBA0" w14:textId="33571BF3" w:rsidR="0034596A" w:rsidRDefault="004558A1" w:rsidP="00302CCD">
      <w:pPr>
        <w:tabs>
          <w:tab w:val="clear" w:pos="9360"/>
          <w:tab w:val="left" w:pos="8551"/>
        </w:tabs>
        <w:spacing w:before="0" w:after="0"/>
        <w:ind w:left="360" w:hanging="36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:</w:t>
      </w:r>
      <w:r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Learning to rank with small set of ground truth data</w:t>
      </w:r>
    </w:p>
    <w:p w14:paraId="2FD8125E" w14:textId="24F79BB6" w:rsidR="00454B09" w:rsidRPr="00E0685F" w:rsidRDefault="00454B09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根据关键词搜索学者的搜索平台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</w:t>
      </w:r>
      <w:r w:rsidR="00D324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在规定时间内高效试验两种解决方案，成功</w:t>
      </w:r>
      <w:r w:rsidR="00DF07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解决排序数据不足的难点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17249A1" w14:textId="4D98C2D9" w:rsidR="000D3432" w:rsidRDefault="002C03E6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熟练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 w:rsidR="00E14A4B"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CD0D7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CD0D75"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 w:rsidR="00E422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0660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 w:rsidR="000660D2"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 w:rsidR="00E4225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3C5A0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334B9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="00671523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 w:rsidR="002641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</w:t>
      </w:r>
      <w:r w:rsidR="00357AF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预</w:t>
      </w:r>
      <w:r w:rsidR="00671523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451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提取</w:t>
      </w:r>
      <w:r w:rsidR="00D51AA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整合</w:t>
      </w:r>
      <w:r w:rsidR="000D34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6153DF6" w14:textId="49F1D9CF" w:rsidR="00671523" w:rsidRPr="00E0685F" w:rsidRDefault="001E6AEB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试验不同的矩阵转换方式效果不佳时</w:t>
      </w:r>
      <w:r w:rsidR="0076282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76282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</w:t>
      </w:r>
      <w:r w:rsidR="001258A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AB57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推进解决优化</w:t>
      </w:r>
      <w:r w:rsidR="008B038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具有良好的抗压能力，最终成功找到有效解决方案。</w:t>
      </w:r>
    </w:p>
    <w:p w14:paraId="0D4374D2" w14:textId="442D55B7" w:rsidR="00DA52D2" w:rsidRPr="00E0685F" w:rsidRDefault="00E852D7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的时间内高效率地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验</w:t>
      </w:r>
      <w:r w:rsidR="00C8229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建模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协同过滤方法，包括L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深度</w:t>
      </w:r>
      <w:r w:rsidR="00313BC8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推荐系统</w:t>
      </w:r>
      <w:r w:rsidR="0074529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="00D82EF5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</w:t>
      </w:r>
      <w:r w:rsidR="00B26BA9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效处理</w:t>
      </w:r>
      <w:r w:rsidR="00D5575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7608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挖掘大量数据，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="00B85A54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85928"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="00B85A54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</w:t>
      </w:r>
      <w:r w:rsidR="00D82EF5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辅助</w:t>
      </w:r>
      <w:r w:rsidR="00BC020E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搜索结果的推荐及排序</w:t>
      </w:r>
      <w:r w:rsidR="00D31A0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解决了</w:t>
      </w:r>
      <w:r w:rsidR="006D7F1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搜索词未在论文中出现等</w:t>
      </w:r>
      <w:r w:rsidR="00B74A3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。</w:t>
      </w:r>
    </w:p>
    <w:p w14:paraId="396D4C77" w14:textId="5F56ABC3" w:rsidR="004B03C5" w:rsidRPr="00391B53" w:rsidRDefault="00727E7A" w:rsidP="00707E4A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项目认真负责，</w:t>
      </w:r>
      <w:r w:rsidR="00BC7F9A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兼顾用户体验，实现了基于</w:t>
      </w:r>
      <w:r w:rsidR="00725C1F"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="00BC7F9A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efix</w:t>
      </w:r>
      <w:r w:rsidR="00BC7F9A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725C1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BC7F9A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rie的搜索关键词自动补全</w:t>
      </w:r>
      <w:r w:rsidR="006B707B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质量完成1</w:t>
      </w:r>
      <w:r w:rsidR="006B707B"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="006B707B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</w:t>
      </w:r>
      <w:r w:rsidR="001E6A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近5</w:t>
      </w:r>
      <w:r w:rsidR="001E6AEB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1E6A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6B707B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</w:t>
      </w:r>
      <w:r w:rsidR="001E6A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详细</w:t>
      </w:r>
      <w:r w:rsidR="0023355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展示</w:t>
      </w:r>
      <w:r w:rsidR="007A145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了数据获取，数据处理，模型试验结果，最终模型方案等内容，</w:t>
      </w:r>
      <w:r w:rsidR="006B707B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做汇报</w:t>
      </w:r>
      <w:r w:rsidR="00ED0BBE"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02154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平台被</w:t>
      </w:r>
      <w:r w:rsidR="00A82A8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采纳</w:t>
      </w:r>
      <w:r w:rsidR="0002154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将整合至</w:t>
      </w:r>
      <w:r w:rsidR="00925FE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学校</w:t>
      </w:r>
      <w:r w:rsidR="0002154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官网。</w:t>
      </w:r>
    </w:p>
    <w:p w14:paraId="575CE28E" w14:textId="77777777" w:rsidR="000D4C66" w:rsidRPr="00F46855" w:rsidRDefault="000D4C66" w:rsidP="00302CCD">
      <w:pPr>
        <w:spacing w:before="0" w:after="0"/>
        <w:ind w:left="360" w:hanging="360"/>
        <w:jc w:val="both"/>
        <w:rPr>
          <w:rFonts w:ascii="微软雅黑" w:eastAsia="微软雅黑" w:hAnsi="微软雅黑"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7B7FB4DA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, 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ATLAB</w:t>
      </w:r>
      <w:r w:rsidR="004D6C2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，</w:t>
      </w:r>
      <w:r w:rsidR="004D6C2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17FB6847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5E316D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owerPoin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95107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Adobe Acrobat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1C325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办公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D71EF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A49E6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tud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F5ED5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</w:t>
      </w:r>
      <w:r w:rsidR="00BF5ED5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uypter</w:t>
      </w:r>
      <w:r w:rsidR="00BF5ED5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Notebook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F5ED5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</w:t>
      </w:r>
      <w:r w:rsidR="00653F95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C</w:t>
      </w:r>
      <w:r w:rsidR="00BF5ED5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harm</w:t>
      </w:r>
      <w:r w:rsidR="00B255CA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I</w:t>
      </w:r>
      <w:r w:rsidR="00B255CA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DE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自学使用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3D1B8F53" w14:textId="3D1B44BE" w:rsidR="00390694" w:rsidRPr="00D95488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0E0211A" w14:textId="47706789" w:rsidR="00ED2F80" w:rsidRPr="001E0A9E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91647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="00916475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020A5358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可显示倒数日的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三星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7CB711E3" w14:textId="41DFA4D8" w:rsidR="00303650" w:rsidRDefault="00B71CAA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善于将技术应用于实践。在悉尼大学MHTI实验室负责编写</w:t>
      </w:r>
      <w:r w:rsidR="00776804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App，数据采用SQLite3进行高效存储。应用可靠易用，帮助实验室顺利完成数据采集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="008327EF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帕金森</w:t>
      </w:r>
      <w:r w:rsidR="00992B60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29BA9A44" w:rsidR="00391B53" w:rsidRPr="003C640D" w:rsidRDefault="00391B53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悉尼大学网页设计，Java程序设计及数据结构课助教，为</w:t>
      </w:r>
      <w:r w:rsidR="003479B3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名同学答疑，</w:t>
      </w:r>
      <w:r w:rsidR="00E7324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获得学院优秀助教</w:t>
      </w:r>
      <w:r w:rsidR="005F493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</w:t>
      </w:r>
      <w:r w:rsidR="005E78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sectPr w:rsidR="00391B53" w:rsidRPr="003C640D" w:rsidSect="003479B3">
      <w:pgSz w:w="12240" w:h="15840"/>
      <w:pgMar w:top="576" w:right="864" w:bottom="576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86BE7C" w14:textId="77777777" w:rsidR="00DA7AA6" w:rsidRDefault="00DA7AA6" w:rsidP="00950AB5">
      <w:pPr>
        <w:spacing w:before="0" w:after="0"/>
      </w:pPr>
      <w:r>
        <w:separator/>
      </w:r>
    </w:p>
  </w:endnote>
  <w:endnote w:type="continuationSeparator" w:id="0">
    <w:p w14:paraId="6F3AD4F7" w14:textId="77777777" w:rsidR="00DA7AA6" w:rsidRDefault="00DA7AA6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D08EFC" w14:textId="77777777" w:rsidR="00DA7AA6" w:rsidRDefault="00DA7AA6" w:rsidP="00950AB5">
      <w:pPr>
        <w:spacing w:before="0" w:after="0"/>
      </w:pPr>
      <w:r>
        <w:separator/>
      </w:r>
    </w:p>
  </w:footnote>
  <w:footnote w:type="continuationSeparator" w:id="0">
    <w:p w14:paraId="3C130E57" w14:textId="77777777" w:rsidR="00DA7AA6" w:rsidRDefault="00DA7AA6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6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4"/>
  </w:num>
  <w:num w:numId="4">
    <w:abstractNumId w:val="19"/>
  </w:num>
  <w:num w:numId="5">
    <w:abstractNumId w:val="15"/>
  </w:num>
  <w:num w:numId="6">
    <w:abstractNumId w:val="9"/>
  </w:num>
  <w:num w:numId="7">
    <w:abstractNumId w:val="10"/>
  </w:num>
  <w:num w:numId="8">
    <w:abstractNumId w:val="5"/>
  </w:num>
  <w:num w:numId="9">
    <w:abstractNumId w:val="0"/>
  </w:num>
  <w:num w:numId="10">
    <w:abstractNumId w:val="21"/>
  </w:num>
  <w:num w:numId="11">
    <w:abstractNumId w:val="13"/>
  </w:num>
  <w:num w:numId="12">
    <w:abstractNumId w:val="12"/>
  </w:num>
  <w:num w:numId="13">
    <w:abstractNumId w:val="3"/>
  </w:num>
  <w:num w:numId="14">
    <w:abstractNumId w:val="11"/>
  </w:num>
  <w:num w:numId="15">
    <w:abstractNumId w:val="8"/>
  </w:num>
  <w:num w:numId="16">
    <w:abstractNumId w:val="20"/>
  </w:num>
  <w:num w:numId="17">
    <w:abstractNumId w:val="1"/>
  </w:num>
  <w:num w:numId="18">
    <w:abstractNumId w:val="14"/>
  </w:num>
  <w:num w:numId="19">
    <w:abstractNumId w:val="16"/>
  </w:num>
  <w:num w:numId="20">
    <w:abstractNumId w:val="17"/>
  </w:num>
  <w:num w:numId="21">
    <w:abstractNumId w:val="23"/>
  </w:num>
  <w:num w:numId="22">
    <w:abstractNumId w:val="6"/>
  </w:num>
  <w:num w:numId="23">
    <w:abstractNumId w:val="18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zWgDhVaD1LQAAAA=="/>
  </w:docVars>
  <w:rsids>
    <w:rsidRoot w:val="00D20E39"/>
    <w:rsid w:val="000014D9"/>
    <w:rsid w:val="00002D23"/>
    <w:rsid w:val="00003D5F"/>
    <w:rsid w:val="000044FE"/>
    <w:rsid w:val="00005EA5"/>
    <w:rsid w:val="00005F94"/>
    <w:rsid w:val="000065DB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5001B"/>
    <w:rsid w:val="00051250"/>
    <w:rsid w:val="00051EDD"/>
    <w:rsid w:val="000544F1"/>
    <w:rsid w:val="000571FC"/>
    <w:rsid w:val="00057774"/>
    <w:rsid w:val="000577F5"/>
    <w:rsid w:val="00057B7D"/>
    <w:rsid w:val="00057DC9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1237"/>
    <w:rsid w:val="00111CA1"/>
    <w:rsid w:val="00111E3A"/>
    <w:rsid w:val="0011236D"/>
    <w:rsid w:val="001143B6"/>
    <w:rsid w:val="00115379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778"/>
    <w:rsid w:val="001607C6"/>
    <w:rsid w:val="00162026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6018"/>
    <w:rsid w:val="001864F8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38EC"/>
    <w:rsid w:val="002141FA"/>
    <w:rsid w:val="00214891"/>
    <w:rsid w:val="00214C6A"/>
    <w:rsid w:val="0021514E"/>
    <w:rsid w:val="00216DBD"/>
    <w:rsid w:val="002202AD"/>
    <w:rsid w:val="0022118B"/>
    <w:rsid w:val="0022120C"/>
    <w:rsid w:val="0022121B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70C9"/>
    <w:rsid w:val="00241A7A"/>
    <w:rsid w:val="00244810"/>
    <w:rsid w:val="0024489A"/>
    <w:rsid w:val="00250C8E"/>
    <w:rsid w:val="002513A7"/>
    <w:rsid w:val="00252DC6"/>
    <w:rsid w:val="0025300C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BCE"/>
    <w:rsid w:val="00290DEF"/>
    <w:rsid w:val="002911ED"/>
    <w:rsid w:val="002916A6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E3B"/>
    <w:rsid w:val="002B1E29"/>
    <w:rsid w:val="002B273A"/>
    <w:rsid w:val="002B34E0"/>
    <w:rsid w:val="002B35D6"/>
    <w:rsid w:val="002B3C76"/>
    <w:rsid w:val="002B6382"/>
    <w:rsid w:val="002C03E6"/>
    <w:rsid w:val="002C27A1"/>
    <w:rsid w:val="002C2D51"/>
    <w:rsid w:val="002C2E8D"/>
    <w:rsid w:val="002C2FD8"/>
    <w:rsid w:val="002C3851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4843"/>
    <w:rsid w:val="002E50F0"/>
    <w:rsid w:val="002E53AE"/>
    <w:rsid w:val="002E756B"/>
    <w:rsid w:val="002E7EB2"/>
    <w:rsid w:val="002F02AA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16DF"/>
    <w:rsid w:val="00341C74"/>
    <w:rsid w:val="003421B9"/>
    <w:rsid w:val="003437FA"/>
    <w:rsid w:val="00344338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73AE"/>
    <w:rsid w:val="00457BB4"/>
    <w:rsid w:val="00457C28"/>
    <w:rsid w:val="004601E1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FE"/>
    <w:rsid w:val="0049232C"/>
    <w:rsid w:val="0049334F"/>
    <w:rsid w:val="00497052"/>
    <w:rsid w:val="00497851"/>
    <w:rsid w:val="004A0B6D"/>
    <w:rsid w:val="004A1128"/>
    <w:rsid w:val="004A1BFF"/>
    <w:rsid w:val="004A240D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631F"/>
    <w:rsid w:val="004D6B17"/>
    <w:rsid w:val="004D6C23"/>
    <w:rsid w:val="004D6D23"/>
    <w:rsid w:val="004D75C1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7159"/>
    <w:rsid w:val="004F71AD"/>
    <w:rsid w:val="00500FD8"/>
    <w:rsid w:val="00501A65"/>
    <w:rsid w:val="00502949"/>
    <w:rsid w:val="005030BE"/>
    <w:rsid w:val="005033EA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4628"/>
    <w:rsid w:val="0052512A"/>
    <w:rsid w:val="00526BAC"/>
    <w:rsid w:val="00527510"/>
    <w:rsid w:val="005310B1"/>
    <w:rsid w:val="00531D14"/>
    <w:rsid w:val="0053240B"/>
    <w:rsid w:val="00533B72"/>
    <w:rsid w:val="00533E72"/>
    <w:rsid w:val="005351B4"/>
    <w:rsid w:val="00536066"/>
    <w:rsid w:val="00537F64"/>
    <w:rsid w:val="00540DC6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3FE2"/>
    <w:rsid w:val="005640A7"/>
    <w:rsid w:val="005654A4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90A69"/>
    <w:rsid w:val="0059192D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4578"/>
    <w:rsid w:val="005A487C"/>
    <w:rsid w:val="005A4EC7"/>
    <w:rsid w:val="005A51A8"/>
    <w:rsid w:val="005A7188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FFC"/>
    <w:rsid w:val="0060516A"/>
    <w:rsid w:val="00606833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42B4"/>
    <w:rsid w:val="00636535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440D"/>
    <w:rsid w:val="006A4AEE"/>
    <w:rsid w:val="006A4F44"/>
    <w:rsid w:val="006A530E"/>
    <w:rsid w:val="006A5CBE"/>
    <w:rsid w:val="006A5E58"/>
    <w:rsid w:val="006A687D"/>
    <w:rsid w:val="006A734A"/>
    <w:rsid w:val="006A7C8C"/>
    <w:rsid w:val="006B2389"/>
    <w:rsid w:val="006B4B02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4248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6F71"/>
    <w:rsid w:val="007B6FA3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91E"/>
    <w:rsid w:val="008069AE"/>
    <w:rsid w:val="00806F02"/>
    <w:rsid w:val="00810F07"/>
    <w:rsid w:val="00811DB9"/>
    <w:rsid w:val="008124E4"/>
    <w:rsid w:val="008140AB"/>
    <w:rsid w:val="00816E78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6D81"/>
    <w:rsid w:val="008474DB"/>
    <w:rsid w:val="00850E4A"/>
    <w:rsid w:val="0085120C"/>
    <w:rsid w:val="00851E5C"/>
    <w:rsid w:val="00853E4A"/>
    <w:rsid w:val="0085433E"/>
    <w:rsid w:val="00854C84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2EB9"/>
    <w:rsid w:val="008F349E"/>
    <w:rsid w:val="008F5124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40163"/>
    <w:rsid w:val="00941B3E"/>
    <w:rsid w:val="0094271E"/>
    <w:rsid w:val="00942A97"/>
    <w:rsid w:val="00943ECA"/>
    <w:rsid w:val="00944818"/>
    <w:rsid w:val="00945703"/>
    <w:rsid w:val="00946605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E9F"/>
    <w:rsid w:val="00976245"/>
    <w:rsid w:val="009807AD"/>
    <w:rsid w:val="00982430"/>
    <w:rsid w:val="009834C5"/>
    <w:rsid w:val="0098454D"/>
    <w:rsid w:val="009847F7"/>
    <w:rsid w:val="00984D4B"/>
    <w:rsid w:val="0098709B"/>
    <w:rsid w:val="009874CC"/>
    <w:rsid w:val="009918C5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210A"/>
    <w:rsid w:val="00A54689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7A40"/>
    <w:rsid w:val="00AF1268"/>
    <w:rsid w:val="00AF1A0F"/>
    <w:rsid w:val="00AF4323"/>
    <w:rsid w:val="00AF4D16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3B9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40586"/>
    <w:rsid w:val="00C406D4"/>
    <w:rsid w:val="00C40CF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A10"/>
    <w:rsid w:val="00CC2AB3"/>
    <w:rsid w:val="00CC2F16"/>
    <w:rsid w:val="00CC2F8E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D2"/>
    <w:rsid w:val="00CF452E"/>
    <w:rsid w:val="00D024F5"/>
    <w:rsid w:val="00D02DEC"/>
    <w:rsid w:val="00D0320B"/>
    <w:rsid w:val="00D03FB5"/>
    <w:rsid w:val="00D0646E"/>
    <w:rsid w:val="00D07085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7184"/>
    <w:rsid w:val="00D877CA"/>
    <w:rsid w:val="00D87DDE"/>
    <w:rsid w:val="00D90D65"/>
    <w:rsid w:val="00D927C0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7B"/>
    <w:rsid w:val="00DF5D19"/>
    <w:rsid w:val="00DF6375"/>
    <w:rsid w:val="00DF6584"/>
    <w:rsid w:val="00E00AE4"/>
    <w:rsid w:val="00E00B2F"/>
    <w:rsid w:val="00E01192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F2B"/>
    <w:rsid w:val="00EF3B53"/>
    <w:rsid w:val="00EF4066"/>
    <w:rsid w:val="00EF451A"/>
    <w:rsid w:val="00F01198"/>
    <w:rsid w:val="00F02EC5"/>
    <w:rsid w:val="00F034F0"/>
    <w:rsid w:val="00F046D6"/>
    <w:rsid w:val="00F06556"/>
    <w:rsid w:val="00F06C27"/>
    <w:rsid w:val="00F073CA"/>
    <w:rsid w:val="00F107FB"/>
    <w:rsid w:val="00F1152F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389E"/>
    <w:rsid w:val="00F743FB"/>
    <w:rsid w:val="00F74E65"/>
    <w:rsid w:val="00F76D49"/>
    <w:rsid w:val="00F77B1A"/>
    <w:rsid w:val="00F8551B"/>
    <w:rsid w:val="00F90523"/>
    <w:rsid w:val="00F90905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5697"/>
    <w:rsid w:val="00FF6675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0</TotalTime>
  <Pages>1</Pages>
  <Words>351</Words>
  <Characters>200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David Wu</cp:lastModifiedBy>
  <cp:revision>1752</cp:revision>
  <cp:lastPrinted>2019-11-28T08:50:00Z</cp:lastPrinted>
  <dcterms:created xsi:type="dcterms:W3CDTF">2018-09-04T11:52:00Z</dcterms:created>
  <dcterms:modified xsi:type="dcterms:W3CDTF">2020-07-30T06:20:00Z</dcterms:modified>
</cp:coreProperties>
</file>